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gin</w:t>
      </w:r>
      <w:r>
        <w:t xml:space="preserve"> </w:t>
      </w:r>
      <w:r>
        <w:t xml:space="preserve">Islands</w:t>
      </w:r>
      <w:r>
        <w:t xml:space="preserve"> </w:t>
      </w:r>
      <w:r>
        <w:t xml:space="preserve">(U.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Virgin Islands (U.S.)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Virgin Islands (U.S.)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irgin Islands (U.S.)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Virgin Islands (U.S.) received a score of 9.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Virgin Islands (U.S.)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Virgin Islands (U.S.)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Virgin Islands (U.S.)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Virgin Islands (U.S.)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Virgin Islands (U.S.)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Virgin Islands (U.S.)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Virgin Islands (U.S.) received a score of 0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Virgin Islands (U.S.) received a score of 0.1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Virgin Islands (U.S.)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Virgin Islands (U.S.) received a score of 0.1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Virgin Islands (U.S.)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Virgin Islands (U.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Virgin Islands (U.S.)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Virgin Islands (U.S.)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Virgin%20Islands%20(U.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rgin Islands (U.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rgin Islands (U.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 Islands (U.S.) Country Report</dc:title>
  <dc:creator>SPI Team</dc:creator>
  <cp:keywords/>
  <dcterms:created xsi:type="dcterms:W3CDTF">2021-05-25T12:07:40Z</dcterms:created>
  <dcterms:modified xsi:type="dcterms:W3CDTF">2021-05-25T12: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